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praveen-satya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praveensatyarv</w:t>
        </w:r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Certified Tableau and Alteryx professional with 3+ years of experience as a Data Analyst, leveraging SQL, Python, and BI tools (Power BI, Google BigQuery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42E42686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Datacamp)</w:t>
      </w:r>
      <w:r w:rsidR="00E25509">
        <w:rPr>
          <w:rFonts w:asciiTheme="minorHAnsi" w:hAnsiTheme="minorHAnsi" w:cstheme="minorHAnsi"/>
          <w:b w:val="0"/>
          <w:sz w:val="18"/>
          <w:szCs w:val="18"/>
        </w:rPr>
        <w:t>, Data Analytics with Google Cloud BigQuery and Looker Studio (LinkedIn)</w:t>
      </w:r>
      <w:r w:rsidR="003A1D3A">
        <w:rPr>
          <w:rFonts w:asciiTheme="minorHAnsi" w:hAnsiTheme="minorHAnsi" w:cstheme="minorHAnsi"/>
          <w:b w:val="0"/>
          <w:sz w:val="18"/>
          <w:szCs w:val="18"/>
        </w:rPr>
        <w:t>, Qlik Sense Essential Training (LinkedIn)</w:t>
      </w:r>
    </w:p>
    <w:p w14:paraId="4D51D4AC" w14:textId="49DA3145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SQL, Python, R, Tableau, Power BI, </w:t>
      </w:r>
      <w:r w:rsidR="00C57D83">
        <w:rPr>
          <w:rFonts w:asciiTheme="minorHAnsi" w:hAnsiTheme="minorHAnsi" w:cstheme="minorHAnsi"/>
          <w:b w:val="0"/>
          <w:sz w:val="18"/>
          <w:szCs w:val="18"/>
        </w:rPr>
        <w:t xml:space="preserve">Looker Studio, Microsoft 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Excel</w:t>
      </w:r>
    </w:p>
    <w:p w14:paraId="5758A5F9" w14:textId="1D56FAF2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Apache Airflow, Hadoop, Spark, Hive, </w:t>
      </w:r>
      <w:r w:rsidR="007F602B">
        <w:rPr>
          <w:rFonts w:asciiTheme="minorHAnsi" w:hAnsiTheme="minorHAnsi" w:cstheme="minorHAnsi"/>
          <w:b w:val="0"/>
          <w:sz w:val="18"/>
          <w:szCs w:val="18"/>
        </w:rPr>
        <w:t xml:space="preserve">Postgres Vector DB, 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Google Cloud Platform (GCP), </w:t>
      </w:r>
      <w:r w:rsidR="00C906FC" w:rsidRPr="00AC0EAE">
        <w:rPr>
          <w:rFonts w:asciiTheme="minorHAnsi" w:hAnsiTheme="minorHAnsi" w:cstheme="minorHAnsi"/>
          <w:b w:val="0"/>
          <w:sz w:val="18"/>
          <w:szCs w:val="18"/>
        </w:rPr>
        <w:t>Alteryx</w:t>
      </w:r>
    </w:p>
    <w:p w14:paraId="10695523" w14:textId="079257CD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Regression (Linear, Logistic, Multilinear),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Random Forests, 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 xml:space="preserve">XGBoost, </w:t>
      </w:r>
      <w:r>
        <w:rPr>
          <w:rFonts w:asciiTheme="minorHAnsi" w:hAnsiTheme="minorHAnsi" w:cstheme="minorHAnsi"/>
          <w:b w:val="0"/>
          <w:sz w:val="18"/>
          <w:szCs w:val="18"/>
        </w:rPr>
        <w:t>Hypothesis Testing, Pytorch</w:t>
      </w:r>
      <w:r w:rsidR="00E34E52">
        <w:rPr>
          <w:rFonts w:asciiTheme="minorHAnsi" w:hAnsiTheme="minorHAnsi" w:cstheme="minorHAnsi"/>
          <w:b w:val="0"/>
          <w:sz w:val="18"/>
          <w:szCs w:val="18"/>
        </w:rPr>
        <w:t>, R</w:t>
      </w:r>
      <w:r w:rsidR="00B81D49">
        <w:rPr>
          <w:rFonts w:asciiTheme="minorHAnsi" w:hAnsiTheme="minorHAnsi" w:cstheme="minorHAnsi"/>
          <w:b w:val="0"/>
          <w:sz w:val="18"/>
          <w:szCs w:val="18"/>
        </w:rPr>
        <w:t>FE</w:t>
      </w:r>
      <w:r w:rsidR="00F80C02">
        <w:rPr>
          <w:rFonts w:asciiTheme="minorHAnsi" w:hAnsiTheme="minorHAnsi" w:cstheme="minorHAnsi"/>
          <w:b w:val="0"/>
          <w:sz w:val="18"/>
          <w:szCs w:val="18"/>
        </w:rPr>
        <w:t>, TensorFlow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BigQuery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39ABA712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</w:t>
      </w:r>
      <w:r w:rsidR="00D84EC1">
        <w:rPr>
          <w:rFonts w:asciiTheme="minorHAnsi" w:hAnsiTheme="minorHAnsi" w:cstheme="minorHAnsi"/>
          <w:bCs w:val="0"/>
          <w:sz w:val="18"/>
          <w:szCs w:val="18"/>
        </w:rPr>
        <w:t>to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 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 xml:space="preserve">boosting decision confidence by 85% </w:t>
      </w:r>
      <w:r w:rsidRPr="00875482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 xml:space="preserve">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3E80668A" w14:textId="77777777" w:rsidR="00641CA7" w:rsidRDefault="00641CA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Migrated AI-generated embeddings from BigQuery to Postgres Vector DB, optimizing semantic search capabilities, reducing </w:t>
      </w:r>
      <w:r w:rsidRPr="00641CA7">
        <w:rPr>
          <w:rFonts w:asciiTheme="minorHAnsi" w:hAnsiTheme="minorHAnsi" w:cstheme="minorHAnsi"/>
          <w:bCs w:val="0"/>
          <w:sz w:val="18"/>
          <w:szCs w:val="18"/>
        </w:rPr>
        <w:t>storage expenses by 70%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 xml:space="preserve">, and improving Data Assist tool </w:t>
      </w:r>
      <w:r w:rsidRPr="00007AF1">
        <w:rPr>
          <w:rFonts w:asciiTheme="minorHAnsi" w:hAnsiTheme="minorHAnsi" w:cstheme="minorHAnsi"/>
          <w:bCs w:val="0"/>
          <w:sz w:val="18"/>
          <w:szCs w:val="18"/>
        </w:rPr>
        <w:t>query performance by 2x</w:t>
      </w:r>
      <w:r w:rsidRPr="00641CA7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186C554" w14:textId="75404ABF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59AAE1DE" w:rsidR="00E403A1" w:rsidRPr="004B192A" w:rsidRDefault="005F294A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Consulting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>Built an interactive Power BI dashboard to analyze churn behavior across 7+ customer segments for Databel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45916BC9" w14:textId="581C929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8B4433">
        <w:rPr>
          <w:rFonts w:asciiTheme="minorHAnsi" w:hAnsiTheme="minorHAnsi" w:cstheme="minorHAnsi"/>
          <w:b/>
          <w:sz w:val="18"/>
          <w:szCs w:val="18"/>
        </w:rPr>
        <w:t>Emotion Detection in Tweet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NLP 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76E0DA7A" w14:textId="139FB79A" w:rsid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>Developed and benchmarked multi-label emotion detection models (RoBERTa-Base, Gemma 2.2B, Llama Instruction), achieving a top F1 macro score of 0.47 for accurate classification of emotions in tweets.</w:t>
      </w:r>
    </w:p>
    <w:p w14:paraId="21E5DDE2" w14:textId="05A2CBAE" w:rsidR="005F746F" w:rsidRPr="008B4433" w:rsidRDefault="005F746F" w:rsidP="008B443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F746F">
        <w:rPr>
          <w:rFonts w:asciiTheme="minorHAnsi" w:hAnsiTheme="minorHAnsi" w:cstheme="minorHAnsi"/>
          <w:b w:val="0"/>
          <w:sz w:val="18"/>
          <w:szCs w:val="18"/>
        </w:rPr>
        <w:t xml:space="preserve">Leveraged TensorFlow with A100 GPU on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Google </w:t>
      </w:r>
      <w:r w:rsidRPr="005F746F">
        <w:rPr>
          <w:rFonts w:asciiTheme="minorHAnsi" w:hAnsiTheme="minorHAnsi" w:cstheme="minorHAnsi"/>
          <w:b w:val="0"/>
          <w:sz w:val="18"/>
          <w:szCs w:val="18"/>
        </w:rPr>
        <w:t>Colab to reduce model training runtime from multiple hours to under 30 minutes, significantly accelerating experimentation and delivery.</w:t>
      </w:r>
    </w:p>
    <w:p w14:paraId="484DA83F" w14:textId="7C4DB1F6" w:rsidR="008B4433" w:rsidRPr="00FC2069" w:rsidRDefault="008B4433" w:rsidP="008B4433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nomaly Detection in Aviation Industry 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Python</w:t>
      </w:r>
      <w:r>
        <w:rPr>
          <w:rFonts w:asciiTheme="minorHAnsi" w:hAnsiTheme="minorHAnsi" w:cstheme="minorHAnsi"/>
          <w:bCs/>
          <w:sz w:val="18"/>
          <w:szCs w:val="18"/>
        </w:rPr>
        <w:tab/>
      </w:r>
      <w:r>
        <w:rPr>
          <w:rFonts w:asciiTheme="minorHAnsi" w:hAnsiTheme="minorHAnsi" w:cstheme="minorHAnsi"/>
          <w:bCs/>
          <w:sz w:val="18"/>
          <w:szCs w:val="18"/>
        </w:rPr>
        <w:tab/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Jan 2025</w:t>
      </w:r>
    </w:p>
    <w:p w14:paraId="10ACE716" w14:textId="77777777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sz w:val="18"/>
          <w:szCs w:val="18"/>
        </w:rPr>
        <w:t>Developed an automated anomaly detection system using Prophet to monitor UK flight numbers, achieving a MAPE of 5.08% and enabling timely identification of operational disruptions.</w:t>
      </w:r>
    </w:p>
    <w:p w14:paraId="4D2A9A5E" w14:textId="18625D95" w:rsidR="009D123B" w:rsidRPr="009D123B" w:rsidRDefault="009D123B" w:rsidP="009D123B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9D123B">
        <w:rPr>
          <w:rFonts w:asciiTheme="minorHAnsi" w:hAnsiTheme="minorHAnsi" w:cstheme="minorHAnsi"/>
          <w:b w:val="0"/>
          <w:bCs w:val="0"/>
          <w:sz w:val="18"/>
          <w:szCs w:val="18"/>
        </w:rPr>
        <w:t>Built a scalable ETL pipeline using Python and Airflow to ingest daily flight data from MySQL and implemented a real-time alert system, reducing anomaly response time by 80% and ensuring timely interventions for operational disruptions.</w:t>
      </w:r>
    </w:p>
    <w:p w14:paraId="66D95F85" w14:textId="1F9C6064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lastRenderedPageBreak/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SparkED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4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tagFAPHYe9EtAAAA"/>
  </w:docVars>
  <w:rsids>
    <w:rsidRoot w:val="00561A32"/>
    <w:rsid w:val="00007AF1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959CD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053F1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136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1E71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294A"/>
    <w:rsid w:val="005F4FFE"/>
    <w:rsid w:val="005F746F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1CA7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02B"/>
    <w:rsid w:val="007F6C82"/>
    <w:rsid w:val="00813EED"/>
    <w:rsid w:val="00833F45"/>
    <w:rsid w:val="00837F7C"/>
    <w:rsid w:val="0084127D"/>
    <w:rsid w:val="00847673"/>
    <w:rsid w:val="008532E9"/>
    <w:rsid w:val="00855980"/>
    <w:rsid w:val="00875482"/>
    <w:rsid w:val="00875D73"/>
    <w:rsid w:val="0088361B"/>
    <w:rsid w:val="008956EF"/>
    <w:rsid w:val="00897A58"/>
    <w:rsid w:val="008B4433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D123B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1D49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84EC1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24EB2"/>
    <w:rsid w:val="00E25509"/>
    <w:rsid w:val="00E34E52"/>
    <w:rsid w:val="00E403A1"/>
    <w:rsid w:val="00E4045F"/>
    <w:rsid w:val="00E4367B"/>
    <w:rsid w:val="00E561F1"/>
    <w:rsid w:val="00E5741E"/>
    <w:rsid w:val="00E62D56"/>
    <w:rsid w:val="00E67B31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80C02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56</TotalTime>
  <Pages>2</Pages>
  <Words>1385</Words>
  <Characters>790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9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210</cp:revision>
  <cp:lastPrinted>2025-05-18T20:04:00Z</cp:lastPrinted>
  <dcterms:created xsi:type="dcterms:W3CDTF">2024-08-05T23:55:00Z</dcterms:created>
  <dcterms:modified xsi:type="dcterms:W3CDTF">2025-06-02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